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FF3" w:rsidRDefault="00552FF3" w:rsidP="00F54B51">
      <w:pPr>
        <w:autoSpaceDE w:val="0"/>
        <w:autoSpaceDN w:val="0"/>
        <w:bidi/>
        <w:adjustRightInd w:val="0"/>
        <w:spacing w:after="0" w:line="240" w:lineRule="auto"/>
        <w:ind w:left="-1134" w:right="-709"/>
        <w:jc w:val="center"/>
        <w:rPr>
          <w:rFonts w:ascii="BDavat,Bold" w:cs="B Zar"/>
          <w:b/>
          <w:bCs/>
          <w:sz w:val="32"/>
          <w:szCs w:val="36"/>
          <w:lang w:bidi="fa-IR"/>
        </w:rPr>
      </w:pPr>
    </w:p>
    <w:p w:rsidR="009F3123" w:rsidRPr="00B72D5F" w:rsidRDefault="00375CBF" w:rsidP="00552FF3">
      <w:pPr>
        <w:autoSpaceDE w:val="0"/>
        <w:autoSpaceDN w:val="0"/>
        <w:bidi/>
        <w:adjustRightInd w:val="0"/>
        <w:spacing w:after="0" w:line="240" w:lineRule="auto"/>
        <w:ind w:left="-1134" w:right="-709"/>
        <w:jc w:val="center"/>
        <w:rPr>
          <w:rFonts w:ascii="BDavat,Bold" w:cs="B Zar"/>
          <w:b/>
          <w:bCs/>
          <w:sz w:val="32"/>
          <w:szCs w:val="36"/>
          <w:rtl/>
        </w:rPr>
      </w:pPr>
      <w:r w:rsidRPr="00B72D5F">
        <w:rPr>
          <w:rFonts w:ascii="BDavat,Bold" w:cs="B Zar"/>
          <w:b/>
          <w:bCs/>
          <w:sz w:val="32"/>
          <w:szCs w:val="36"/>
          <w:lang w:bidi="fa-IR"/>
        </w:rPr>
        <w:t xml:space="preserve">      </w:t>
      </w:r>
      <w:r w:rsidR="00C936DB" w:rsidRPr="00B72D5F">
        <w:rPr>
          <w:rFonts w:ascii="BDavat,Bold" w:cs="B Zar" w:hint="cs"/>
          <w:b/>
          <w:bCs/>
          <w:sz w:val="32"/>
          <w:szCs w:val="36"/>
          <w:rtl/>
          <w:lang w:bidi="fa-IR"/>
        </w:rPr>
        <w:t xml:space="preserve">فرم </w:t>
      </w:r>
      <w:r w:rsidR="000B67A0" w:rsidRPr="00B72D5F">
        <w:rPr>
          <w:rFonts w:ascii="BDavat,Bold" w:cs="B Zar" w:hint="cs"/>
          <w:b/>
          <w:bCs/>
          <w:sz w:val="32"/>
          <w:szCs w:val="36"/>
          <w:rtl/>
        </w:rPr>
        <w:t xml:space="preserve">جزئیات 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</w:rPr>
        <w:t>همایش</w:t>
      </w:r>
      <w:r w:rsidR="00F54B51" w:rsidRPr="00B72D5F">
        <w:rPr>
          <w:rFonts w:ascii="BDavat,Bold" w:cs="B Zar" w:hint="cs"/>
          <w:b/>
          <w:bCs/>
          <w:sz w:val="32"/>
          <w:szCs w:val="36"/>
          <w:rtl/>
        </w:rPr>
        <w:t>‌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</w:rPr>
        <w:t>هاي</w:t>
      </w:r>
      <w:r w:rsidR="009B60C5" w:rsidRPr="00B72D5F">
        <w:rPr>
          <w:rFonts w:ascii="BDavat,Bold" w:cs="B Zar"/>
          <w:b/>
          <w:bCs/>
          <w:sz w:val="32"/>
          <w:szCs w:val="36"/>
        </w:rPr>
        <w:t xml:space="preserve"> 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</w:rPr>
        <w:t xml:space="preserve">علمی 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  <w:lang w:bidi="fa-IR"/>
        </w:rPr>
        <w:t xml:space="preserve">و فناوری استانی، </w:t>
      </w:r>
      <w:r w:rsidR="009B60C5" w:rsidRPr="00B72D5F">
        <w:rPr>
          <w:rFonts w:ascii="BDavat,Bold" w:cs="B Zar" w:hint="cs"/>
          <w:b/>
          <w:bCs/>
          <w:sz w:val="32"/>
          <w:szCs w:val="36"/>
          <w:rtl/>
        </w:rPr>
        <w:t>ملی و بین المللی</w:t>
      </w:r>
    </w:p>
    <w:p w:rsidR="000B67A0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Titr"/>
          <w:sz w:val="20"/>
          <w:szCs w:val="20"/>
          <w:rtl/>
        </w:rPr>
      </w:pPr>
    </w:p>
    <w:p w:rsidR="00261595" w:rsidRPr="000B67A0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Zar"/>
          <w:sz w:val="24"/>
          <w:szCs w:val="24"/>
          <w:rtl/>
        </w:rPr>
      </w:pPr>
      <w:r w:rsidRPr="000B67A0">
        <w:rPr>
          <w:rFonts w:ascii="BDavat,Bold" w:cs="B Zar" w:hint="cs"/>
          <w:color w:val="FF0000"/>
          <w:sz w:val="24"/>
          <w:szCs w:val="24"/>
          <w:rtl/>
        </w:rPr>
        <w:t>نکته</w:t>
      </w:r>
      <w:r w:rsidRPr="000B67A0">
        <w:rPr>
          <w:rFonts w:ascii="BDavat,Bold" w:cs="B Zar" w:hint="cs"/>
          <w:color w:val="FF0000"/>
          <w:sz w:val="24"/>
          <w:szCs w:val="24"/>
          <w:rtl/>
          <w:lang w:bidi="fa-IR"/>
        </w:rPr>
        <w:t xml:space="preserve"> مهم</w:t>
      </w:r>
      <w:r w:rsidRPr="000B67A0">
        <w:rPr>
          <w:rFonts w:ascii="BDavat,Bold" w:cs="B Zar" w:hint="cs"/>
          <w:color w:val="FF0000"/>
          <w:sz w:val="24"/>
          <w:szCs w:val="24"/>
          <w:rtl/>
        </w:rPr>
        <w:t>:</w:t>
      </w:r>
      <w:r w:rsidRPr="000B67A0">
        <w:rPr>
          <w:rFonts w:ascii="BDavat,Bold" w:cs="B Zar" w:hint="cs"/>
          <w:sz w:val="24"/>
          <w:szCs w:val="24"/>
          <w:rtl/>
        </w:rPr>
        <w:t xml:space="preserve"> این فرم صرفا جزئیات همایش را پوشش میدهد. اصل ا اطلاعات به صورت آنلاین و در سامانه پژوهشی صندوق وارد می شود. لطفا بعد از تکمیل فرم یک نسحه </w:t>
      </w:r>
      <w:r w:rsidRPr="000B67A0">
        <w:rPr>
          <w:rFonts w:cs="B Zar"/>
          <w:sz w:val="24"/>
          <w:szCs w:val="24"/>
        </w:rPr>
        <w:t>PDF</w:t>
      </w:r>
      <w:r w:rsidRPr="000B67A0">
        <w:rPr>
          <w:rFonts w:cs="B Zar" w:hint="cs"/>
          <w:sz w:val="24"/>
          <w:szCs w:val="24"/>
          <w:rtl/>
          <w:lang w:bidi="fa-IR"/>
        </w:rPr>
        <w:t xml:space="preserve"> از آن تهیه و هر دو فایل </w:t>
      </w:r>
      <w:r w:rsidRPr="000B67A0">
        <w:rPr>
          <w:rFonts w:ascii="BDavat,Bold" w:cs="B Zar" w:hint="cs"/>
          <w:sz w:val="24"/>
          <w:szCs w:val="24"/>
          <w:rtl/>
        </w:rPr>
        <w:t>در مکان مربوطه در سامانه آپلود نماید.</w:t>
      </w:r>
    </w:p>
    <w:p w:rsidR="000B67A0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Titr"/>
          <w:sz w:val="20"/>
          <w:szCs w:val="20"/>
          <w:rtl/>
        </w:rPr>
      </w:pPr>
    </w:p>
    <w:p w:rsidR="000B67A0" w:rsidRPr="005A0BAA" w:rsidRDefault="000B67A0" w:rsidP="000B67A0">
      <w:pPr>
        <w:autoSpaceDE w:val="0"/>
        <w:autoSpaceDN w:val="0"/>
        <w:bidi/>
        <w:adjustRightInd w:val="0"/>
        <w:spacing w:after="0" w:line="240" w:lineRule="auto"/>
        <w:ind w:left="-306"/>
        <w:rPr>
          <w:rFonts w:ascii="BDavat,Bold" w:cs="B Titr"/>
          <w:sz w:val="20"/>
          <w:szCs w:val="20"/>
        </w:rPr>
      </w:pPr>
    </w:p>
    <w:tbl>
      <w:tblPr>
        <w:tblStyle w:val="TableGrid"/>
        <w:bidiVisual/>
        <w:tblW w:w="10620" w:type="dxa"/>
        <w:tblInd w:w="-421" w:type="dxa"/>
        <w:tblLook w:val="04A0" w:firstRow="1" w:lastRow="0" w:firstColumn="1" w:lastColumn="0" w:noHBand="0" w:noVBand="1"/>
      </w:tblPr>
      <w:tblGrid>
        <w:gridCol w:w="10620"/>
      </w:tblGrid>
      <w:tr w:rsidR="00B4587C" w:rsidRPr="009F3123" w:rsidTr="00035B9C">
        <w:trPr>
          <w:trHeight w:val="279"/>
        </w:trPr>
        <w:tc>
          <w:tcPr>
            <w:tcW w:w="10620" w:type="dxa"/>
            <w:tcBorders>
              <w:bottom w:val="single" w:sz="4" w:space="0" w:color="auto"/>
            </w:tcBorders>
            <w:vAlign w:val="center"/>
          </w:tcPr>
          <w:p w:rsidR="00E65E15" w:rsidRPr="000B67A0" w:rsidRDefault="000B67A0" w:rsidP="00987276">
            <w:p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  <w:rtl/>
                <w:lang w:bidi="fa-IR"/>
              </w:rPr>
            </w:pP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شماره الکترونیکی تقاضانامه (</w:t>
            </w:r>
            <w:r w:rsidR="008116E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دریافتی از</w:t>
            </w: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سامانه الکترونیک)</w:t>
            </w:r>
            <w:r w:rsidR="00B4587C" w:rsidRPr="000B67A0">
              <w:rPr>
                <w:rFonts w:ascii="B Davat" w:cs="B Zar"/>
                <w:b/>
                <w:bCs/>
                <w:sz w:val="24"/>
                <w:szCs w:val="24"/>
              </w:rPr>
              <w:t>:</w:t>
            </w:r>
            <w:r w:rsidR="00095112">
              <w:rPr>
                <w:rFonts w:cs="B Mitra" w:hint="cs"/>
                <w:b/>
                <w:bCs/>
                <w:color w:val="FF0000"/>
                <w:sz w:val="26"/>
                <w:szCs w:val="26"/>
                <w:shd w:val="clear" w:color="auto" w:fill="FFFFFF"/>
                <w:rtl/>
                <w:lang w:bidi="fa-IR"/>
              </w:rPr>
              <w:t xml:space="preserve"> </w:t>
            </w:r>
          </w:p>
        </w:tc>
      </w:tr>
      <w:tr w:rsidR="00035B9C" w:rsidRPr="009F3123" w:rsidTr="00035B9C">
        <w:trPr>
          <w:trHeight w:val="561"/>
        </w:trPr>
        <w:tc>
          <w:tcPr>
            <w:tcW w:w="10620" w:type="dxa"/>
            <w:tcBorders>
              <w:top w:val="single" w:sz="4" w:space="0" w:color="auto"/>
            </w:tcBorders>
            <w:vAlign w:val="center"/>
          </w:tcPr>
          <w:p w:rsidR="00035B9C" w:rsidRPr="004A0149" w:rsidRDefault="00035B9C" w:rsidP="00987276">
            <w:pPr>
              <w:autoSpaceDE w:val="0"/>
              <w:autoSpaceDN w:val="0"/>
              <w:bidi/>
              <w:adjustRightInd w:val="0"/>
              <w:rPr>
                <w:rFonts w:cs="B Zar"/>
                <w:b/>
                <w:bCs/>
                <w:sz w:val="24"/>
                <w:szCs w:val="24"/>
              </w:rPr>
            </w:pP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  <w:lang w:bidi="fa-IR"/>
              </w:rPr>
              <w:t xml:space="preserve">عنوان </w:t>
            </w:r>
            <w:r w:rsidR="000B67A0" w:rsidRPr="000B67A0">
              <w:rPr>
                <w:rFonts w:ascii="BDavat,BoldItalic" w:cs="B Zar" w:hint="cs"/>
                <w:b/>
                <w:bCs/>
                <w:sz w:val="24"/>
                <w:szCs w:val="24"/>
                <w:rtl/>
                <w:lang w:bidi="fa-IR"/>
              </w:rPr>
              <w:t xml:space="preserve">فارسی </w:t>
            </w:r>
            <w:r w:rsidRPr="000B67A0">
              <w:rPr>
                <w:rFonts w:ascii="B Davat" w:cs="B Zar" w:hint="cs"/>
                <w:b/>
                <w:bCs/>
                <w:sz w:val="24"/>
                <w:szCs w:val="24"/>
                <w:rtl/>
                <w:lang w:bidi="fa-IR"/>
              </w:rPr>
              <w:t>همایش:</w:t>
            </w:r>
          </w:p>
        </w:tc>
      </w:tr>
      <w:tr w:rsidR="008165F1" w:rsidRPr="009F3123" w:rsidTr="00035B9C">
        <w:trPr>
          <w:trHeight w:val="823"/>
        </w:trPr>
        <w:tc>
          <w:tcPr>
            <w:tcW w:w="10620" w:type="dxa"/>
            <w:tcBorders>
              <w:bottom w:val="single" w:sz="4" w:space="0" w:color="auto"/>
            </w:tcBorders>
            <w:vAlign w:val="center"/>
          </w:tcPr>
          <w:p w:rsidR="008165F1" w:rsidRDefault="008165F1" w:rsidP="00651066">
            <w:pPr>
              <w:autoSpaceDE w:val="0"/>
              <w:autoSpaceDN w:val="0"/>
              <w:bidi/>
              <w:adjustRightInd w:val="0"/>
              <w:rPr>
                <w:rFonts w:ascii="BDavat,BoldItalic" w:cs="B Zar"/>
                <w:b/>
                <w:bCs/>
                <w:sz w:val="24"/>
                <w:szCs w:val="24"/>
                <w:rtl/>
              </w:rPr>
            </w:pP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برنامه</w:t>
            </w:r>
            <w:r w:rsidRPr="00651066">
              <w:rPr>
                <w:rFonts w:ascii="BDavat,BoldItalic" w:cs="B Titr"/>
                <w:b/>
                <w:bCs/>
                <w:sz w:val="24"/>
                <w:szCs w:val="24"/>
              </w:rPr>
              <w:t xml:space="preserve"> </w:t>
            </w:r>
            <w:r w:rsidR="000A0200"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اجمالی</w:t>
            </w: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 xml:space="preserve"> و</w:t>
            </w:r>
            <w:r w:rsidR="00063F63"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زمانبندی</w:t>
            </w:r>
            <w:r w:rsidRPr="00651066">
              <w:rPr>
                <w:rFonts w:ascii="BDavat,BoldItalic" w:cs="B Titr"/>
                <w:b/>
                <w:bCs/>
                <w:sz w:val="24"/>
                <w:szCs w:val="24"/>
              </w:rPr>
              <w:t xml:space="preserve"> </w:t>
            </w:r>
            <w:r w:rsidRPr="00651066">
              <w:rPr>
                <w:rFonts w:ascii="BDavat,BoldItalic" w:cs="B Titr" w:hint="cs"/>
                <w:b/>
                <w:bCs/>
                <w:sz w:val="24"/>
                <w:szCs w:val="24"/>
                <w:rtl/>
              </w:rPr>
              <w:t>همایش</w:t>
            </w:r>
            <w:r w:rsidRPr="00651066">
              <w:rPr>
                <w:rFonts w:ascii="B Davat" w:cs="B Titr" w:hint="cs"/>
                <w:b/>
                <w:bCs/>
                <w:sz w:val="24"/>
                <w:szCs w:val="24"/>
                <w:rtl/>
              </w:rPr>
              <w:t>: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A0200" w:rsidRPr="00651066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(</w:t>
            </w:r>
            <w:r w:rsidR="000A0200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>برنامه</w:t>
            </w:r>
            <w:r w:rsidR="000A0200" w:rsidRPr="00651066">
              <w:rPr>
                <w:rFonts w:ascii="BDavat,BoldItalic" w:cs="B Zar"/>
                <w:b/>
                <w:bCs/>
                <w:sz w:val="24"/>
                <w:szCs w:val="24"/>
              </w:rPr>
              <w:t xml:space="preserve"> </w:t>
            </w:r>
            <w:r w:rsidR="000A0200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 xml:space="preserve">تفصیلی </w:t>
            </w:r>
            <w:r w:rsidR="00651066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 xml:space="preserve">در سامانه الکترونیک </w:t>
            </w:r>
            <w:r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>پیوست</w:t>
            </w:r>
            <w:r w:rsidRPr="00651066">
              <w:rPr>
                <w:rFonts w:ascii="BDavat,BoldItalic" w:cs="B Zar"/>
                <w:b/>
                <w:bCs/>
                <w:sz w:val="24"/>
                <w:szCs w:val="24"/>
              </w:rPr>
              <w:t xml:space="preserve"> </w:t>
            </w:r>
            <w:r w:rsidR="000A0200" w:rsidRPr="00651066">
              <w:rPr>
                <w:rFonts w:ascii="BDavat,BoldItalic" w:cs="B Zar" w:hint="cs"/>
                <w:b/>
                <w:bCs/>
                <w:sz w:val="24"/>
                <w:szCs w:val="24"/>
                <w:rtl/>
              </w:rPr>
              <w:t>شود)</w:t>
            </w:r>
          </w:p>
          <w:p w:rsidR="000A0200" w:rsidRPr="005D2F1F" w:rsidRDefault="000A0200" w:rsidP="00987276">
            <w:pPr>
              <w:autoSpaceDE w:val="0"/>
              <w:autoSpaceDN w:val="0"/>
              <w:bidi/>
              <w:adjustRightInd w:val="0"/>
              <w:rPr>
                <w:rFonts w:ascii="BDavat,BoldItalic" w:cs="B Zar"/>
                <w:b/>
                <w:bCs/>
                <w:sz w:val="24"/>
                <w:szCs w:val="24"/>
              </w:rPr>
            </w:pPr>
          </w:p>
        </w:tc>
      </w:tr>
      <w:tr w:rsidR="00F4323D" w:rsidRPr="009F3123" w:rsidTr="00035B9C">
        <w:trPr>
          <w:trHeight w:val="775"/>
        </w:trPr>
        <w:tc>
          <w:tcPr>
            <w:tcW w:w="10620" w:type="dxa"/>
            <w:tcBorders>
              <w:top w:val="single" w:sz="4" w:space="0" w:color="auto"/>
            </w:tcBorders>
            <w:vAlign w:val="center"/>
          </w:tcPr>
          <w:tbl>
            <w:tblPr>
              <w:tblStyle w:val="TableGrid"/>
              <w:bidiVisual/>
              <w:tblW w:w="11407" w:type="dxa"/>
              <w:tblLook w:val="04A0" w:firstRow="1" w:lastRow="0" w:firstColumn="1" w:lastColumn="0" w:noHBand="0" w:noVBand="1"/>
            </w:tblPr>
            <w:tblGrid>
              <w:gridCol w:w="11407"/>
            </w:tblGrid>
            <w:tr w:rsidR="00F4323D" w:rsidTr="00F4323D">
              <w:trPr>
                <w:trHeight w:val="710"/>
              </w:trPr>
              <w:tc>
                <w:tcPr>
                  <w:tcW w:w="11407" w:type="dxa"/>
                  <w:vAlign w:val="center"/>
                </w:tcPr>
                <w:p w:rsidR="00F54FA9" w:rsidRPr="00987276" w:rsidRDefault="00F4323D" w:rsidP="00987276">
                  <w:pPr>
                    <w:autoSpaceDE w:val="0"/>
                    <w:autoSpaceDN w:val="0"/>
                    <w:bidi/>
                    <w:adjustRightInd w:val="0"/>
                    <w:rPr>
                      <w:rFonts w:ascii="B Zar" w:cs="B Titr"/>
                      <w:b/>
                      <w:bCs/>
                      <w:sz w:val="24"/>
                      <w:szCs w:val="24"/>
                      <w:rtl/>
                    </w:rPr>
                  </w:pPr>
                  <w:r w:rsidRPr="00EF266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</w:rPr>
                    <w:t>سابقه</w:t>
                  </w:r>
                  <w:r w:rsidRPr="00EF2669">
                    <w:rPr>
                      <w:rFonts w:ascii="BDavat,Bold" w:cs="B Titr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EF266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</w:rPr>
                    <w:t>برگزاري</w:t>
                  </w:r>
                  <w:r w:rsidRPr="00EF2669">
                    <w:rPr>
                      <w:rFonts w:ascii="BDavat,Bold" w:cs="B Titr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EF2669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</w:rPr>
                    <w:t>همایش</w:t>
                  </w:r>
                  <w:r w:rsidRPr="00EF2669">
                    <w:rPr>
                      <w:rFonts w:ascii="B Zar" w:cs="B Titr" w:hint="cs"/>
                      <w:b/>
                      <w:bCs/>
                      <w:sz w:val="24"/>
                      <w:szCs w:val="24"/>
                      <w:rtl/>
                    </w:rPr>
                    <w:t>:</w:t>
                  </w:r>
                </w:p>
              </w:tc>
            </w:tr>
            <w:tr w:rsidR="00F4323D" w:rsidTr="00F4323D">
              <w:trPr>
                <w:trHeight w:val="710"/>
              </w:trPr>
              <w:tc>
                <w:tcPr>
                  <w:tcW w:w="11407" w:type="dxa"/>
                  <w:vAlign w:val="center"/>
                </w:tcPr>
                <w:p w:rsidR="00F4323D" w:rsidRDefault="00F4323D" w:rsidP="00F4323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51066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دستاوردهای علمی و فناوری دوره های قبلی</w:t>
                  </w: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(به تفکیک جزییات):</w:t>
                  </w:r>
                </w:p>
                <w:p w:rsidR="00F4323D" w:rsidRDefault="00F4323D" w:rsidP="00987276">
                  <w:pPr>
                    <w:pStyle w:val="ListParagraph"/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</w:rPr>
                  </w:pPr>
                </w:p>
              </w:tc>
            </w:tr>
            <w:tr w:rsidR="00F4323D" w:rsidTr="009A1D8E">
              <w:trPr>
                <w:trHeight w:val="705"/>
              </w:trPr>
              <w:tc>
                <w:tcPr>
                  <w:tcW w:w="11407" w:type="dxa"/>
                  <w:tcBorders>
                    <w:bottom w:val="single" w:sz="4" w:space="0" w:color="auto"/>
                  </w:tcBorders>
                  <w:vAlign w:val="center"/>
                </w:tcPr>
                <w:p w:rsidR="00F4323D" w:rsidRDefault="00F4323D" w:rsidP="00F4323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51066">
                    <w:rPr>
                      <w:rFonts w:ascii="BDavat,Bold" w:cs="B Tit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نوآوری های این دوره همایش نسبت به دوره های قبلی</w:t>
                  </w: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(به تفکیک جزییات):</w:t>
                  </w:r>
                </w:p>
                <w:p w:rsidR="00F4323D" w:rsidRDefault="00F4323D" w:rsidP="00F4323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A1D8E" w:rsidTr="00987276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9A1D8E" w:rsidRDefault="009A1D8E" w:rsidP="008A31D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برگزاری این همایش کدامیک از نیازها و مشکلات روز جامعه را مورد بررسی قرار می دهد؟</w:t>
                  </w:r>
                </w:p>
                <w:p w:rsidR="009A1D8E" w:rsidRDefault="009A1D8E" w:rsidP="00987276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87276" w:rsidTr="00987276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987276" w:rsidRPr="006F476C" w:rsidRDefault="00987276" w:rsidP="008A31D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چه کسانی مخاطبین و ذینفعان این همایش و یا رخداد علمی هستند؟</w:t>
                  </w: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87276" w:rsidTr="00987276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987276" w:rsidRPr="006F476C" w:rsidRDefault="00987276" w:rsidP="008A31D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نحوه ترویج نتایج همایش را به چه صورت پیش بینی و برنامه ریزی کردید؟توضیح دهید.</w:t>
                  </w: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87276" w:rsidTr="009A1D8E">
              <w:trPr>
                <w:trHeight w:val="795"/>
              </w:trPr>
              <w:tc>
                <w:tcPr>
                  <w:tcW w:w="11407" w:type="dxa"/>
                  <w:tcBorders>
                    <w:top w:val="single" w:sz="4" w:space="0" w:color="auto"/>
                  </w:tcBorders>
                  <w:vAlign w:val="center"/>
                </w:tcPr>
                <w:p w:rsidR="00987276" w:rsidRPr="00552FF3" w:rsidRDefault="00987276" w:rsidP="008A31D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color w:val="FF0000"/>
                      <w:sz w:val="24"/>
                      <w:szCs w:val="24"/>
                      <w:rtl/>
                      <w:lang w:bidi="fa-IR"/>
                    </w:rPr>
                  </w:pP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پیش بینی خود را از دستاوردهای این همایش یا رخداد  علمی اعلام فرمایید.</w:t>
                  </w: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3E315D" w:rsidRDefault="003E315D" w:rsidP="003E315D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B Zar"/>
                      <w:b/>
                      <w:bCs/>
                      <w:sz w:val="24"/>
                      <w:szCs w:val="24"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lastRenderedPageBreak/>
                    <w:t>در مورد "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ایده‌پرداز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در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خصوص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پروژه‌ها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تحقیقات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جهت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دستیاب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به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وضوعات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و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پروژه‌ها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تحقیقات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و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پژوهشی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رتبط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با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وضوع</w:t>
                  </w:r>
                  <w:r w:rsidRPr="006F476C">
                    <w:rPr>
                      <w:rFonts w:ascii="BDavat,Bold" w:cs="B Zar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</w:t>
                  </w:r>
                  <w:r w:rsidRPr="006F476C">
                    <w:rPr>
                      <w:rFonts w:ascii="BDavat,Bold" w:cs="B Zar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همایش</w:t>
                  </w:r>
                  <w:r>
                    <w:rPr>
                      <w:rFonts w:ascii="BDavat,Bold" w:cs="Cambria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" </w:t>
                  </w:r>
                  <w:r>
                    <w:rPr>
                      <w:rFonts w:ascii="BDavat,Bold" w:cs="Times New Roma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توضیح دهید.</w:t>
                  </w: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</w:p>
                <w:p w:rsidR="006F476C" w:rsidRPr="006F476C" w:rsidRDefault="006F476C" w:rsidP="006F476C">
                  <w:pPr>
                    <w:autoSpaceDE w:val="0"/>
                    <w:autoSpaceDN w:val="0"/>
                    <w:bidi/>
                    <w:adjustRightInd w:val="0"/>
                    <w:rPr>
                      <w:rFonts w:ascii="BDavat,Bold" w:cs="Times New Roma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bookmarkStart w:id="0" w:name="_GoBack"/>
                  <w:bookmarkEnd w:id="0"/>
                </w:p>
              </w:tc>
            </w:tr>
          </w:tbl>
          <w:p w:rsidR="00F4323D" w:rsidRDefault="00F4323D" w:rsidP="000A0200">
            <w:pPr>
              <w:autoSpaceDE w:val="0"/>
              <w:autoSpaceDN w:val="0"/>
              <w:bidi/>
              <w:adjustRightInd w:val="0"/>
              <w:rPr>
                <w:rFonts w:ascii="BDavat,BoldItalic" w:cs="B Zar"/>
                <w:b/>
                <w:bCs/>
                <w:sz w:val="24"/>
                <w:szCs w:val="24"/>
                <w:rtl/>
              </w:rPr>
            </w:pPr>
          </w:p>
        </w:tc>
      </w:tr>
      <w:tr w:rsidR="008165F1" w:rsidRPr="009F3123" w:rsidTr="00552FF3">
        <w:trPr>
          <w:trHeight w:val="4670"/>
        </w:trPr>
        <w:tc>
          <w:tcPr>
            <w:tcW w:w="10620" w:type="dxa"/>
          </w:tcPr>
          <w:p w:rsidR="003E315D" w:rsidRDefault="003E315D" w:rsidP="003E315D">
            <w:pPr>
              <w:autoSpaceDE w:val="0"/>
              <w:autoSpaceDN w:val="0"/>
              <w:bidi/>
              <w:adjustRightInd w:val="0"/>
              <w:rPr>
                <w:rFonts w:ascii="BDavat,Bold" w:cs="B Zar"/>
                <w:b/>
                <w:bCs/>
                <w:sz w:val="24"/>
                <w:szCs w:val="24"/>
                <w:rtl/>
              </w:rPr>
            </w:pPr>
          </w:p>
          <w:p w:rsidR="00063F63" w:rsidRDefault="008165F1" w:rsidP="00651066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 w:rsidRPr="00651066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اهداف</w:t>
            </w:r>
            <w:r w:rsidRPr="00651066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651066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همایش</w:t>
            </w:r>
            <w:r w:rsidR="00063F63" w:rsidRPr="00651066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:</w:t>
            </w:r>
            <w:r w:rsidR="00F5062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="00F4323D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(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متقاضی محترم، صندوق حمایت از پژوهشگران و فناروان کشور (</w:t>
            </w:r>
            <w:r w:rsidR="00F50629">
              <w:rPr>
                <w:rFonts w:cs="B Zar"/>
                <w:b/>
                <w:bCs/>
                <w:sz w:val="24"/>
                <w:szCs w:val="24"/>
              </w:rPr>
              <w:t>INSF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) صرفا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در صورت تحقق اهداف چ</w:t>
            </w:r>
            <w:r w:rsidR="003754AA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ند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گانه زیر،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از همایش حمایت خواهد نمود؛ لذا در صورت تحقق آن‌ها فرم را تکمیل 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نمایید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. </w:t>
            </w:r>
            <w:r w:rsidR="00063F63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)</w:t>
            </w:r>
          </w:p>
          <w:p w:rsidR="00DC270F" w:rsidRDefault="00DC270F" w:rsidP="00F50629">
            <w:pPr>
              <w:autoSpaceDE w:val="0"/>
              <w:autoSpaceDN w:val="0"/>
              <w:bidi/>
              <w:adjustRightInd w:val="0"/>
              <w:rPr>
                <w:rFonts w:ascii="Cambria" w:hAnsi="Cambria" w:cs="B Zar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</w:p>
          <w:p w:rsidR="00F50629" w:rsidRPr="00F50629" w:rsidRDefault="00355515" w:rsidP="00DC270F">
            <w:pPr>
              <w:autoSpaceDE w:val="0"/>
              <w:autoSpaceDN w:val="0"/>
              <w:bidi/>
              <w:adjustRightInd w:val="0"/>
              <w:rPr>
                <w:rFonts w:ascii="Cambria" w:hAnsi="Cambria" w:cs="B Zar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ascii="Cambria" w:hAnsi="Cambria" w:cs="B Zar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 xml:space="preserve"> اهداف صندوق و معاونت:</w:t>
            </w:r>
          </w:p>
          <w:p w:rsidR="00F4323D" w:rsidRDefault="00F4323D" w:rsidP="00F5062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ارائه روش‌های انتقال دستاوردهای همایش به ع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موم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مردم</w:t>
            </w:r>
          </w:p>
          <w:p w:rsidR="00063F63" w:rsidRDefault="00063F63" w:rsidP="008F721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ارائه خروجی 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و 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دستاوردهای</w:t>
            </w:r>
            <w:r w:rsidR="008F721F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علمی و فناورانه</w:t>
            </w: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 xml:space="preserve"> همایش به </w:t>
            </w:r>
            <w:r w:rsidR="00F50629"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عموم مردم</w:t>
            </w:r>
          </w:p>
          <w:p w:rsidR="00063F63" w:rsidRDefault="00063F63" w:rsidP="00063F6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عرضه دستاوردهای علمی و فناورانه همایش به ذینفعان</w:t>
            </w:r>
          </w:p>
          <w:p w:rsidR="008F721F" w:rsidRPr="008F721F" w:rsidRDefault="00CF4C88" w:rsidP="008F721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  <w:r>
              <w:rPr>
                <w:rFonts w:ascii="B Zar" w:cs="B Zar" w:hint="cs"/>
                <w:b/>
                <w:bCs/>
                <w:sz w:val="24"/>
                <w:szCs w:val="24"/>
                <w:rtl/>
              </w:rPr>
              <w:t>اعلام بیانیه‌ی پایانی</w:t>
            </w:r>
          </w:p>
          <w:p w:rsidR="00DC270F" w:rsidRDefault="00DC270F" w:rsidP="00F50629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color w:val="FF0000"/>
                <w:sz w:val="24"/>
                <w:szCs w:val="24"/>
                <w:rtl/>
              </w:rPr>
            </w:pPr>
          </w:p>
          <w:p w:rsidR="00F50629" w:rsidRPr="00F50629" w:rsidRDefault="00F50629" w:rsidP="00CE606C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color w:val="FF0000"/>
                <w:sz w:val="24"/>
                <w:szCs w:val="24"/>
              </w:rPr>
            </w:pPr>
            <w:r w:rsidRPr="00F50629">
              <w:rPr>
                <w:rFonts w:ascii="B Zar" w:cs="B Zar" w:hint="cs"/>
                <w:b/>
                <w:bCs/>
                <w:color w:val="FF0000"/>
                <w:sz w:val="24"/>
                <w:szCs w:val="24"/>
                <w:rtl/>
              </w:rPr>
              <w:t>اهداف برگزار کننده همایش:</w:t>
            </w:r>
          </w:p>
          <w:p w:rsidR="008165F1" w:rsidRPr="00935339" w:rsidRDefault="008165F1" w:rsidP="008165F1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  <w:rtl/>
              </w:rPr>
            </w:pPr>
          </w:p>
          <w:p w:rsidR="008165F1" w:rsidRPr="00935339" w:rsidRDefault="008165F1" w:rsidP="008165F1">
            <w:pPr>
              <w:autoSpaceDE w:val="0"/>
              <w:autoSpaceDN w:val="0"/>
              <w:bidi/>
              <w:adjustRightInd w:val="0"/>
              <w:rPr>
                <w:rFonts w:ascii="B Zar" w:cs="B Zar"/>
                <w:b/>
                <w:bCs/>
                <w:sz w:val="24"/>
                <w:szCs w:val="24"/>
              </w:rPr>
            </w:pPr>
          </w:p>
        </w:tc>
      </w:tr>
      <w:tr w:rsidR="008165F1" w:rsidRPr="009F3123" w:rsidTr="00987276">
        <w:trPr>
          <w:trHeight w:val="1313"/>
        </w:trPr>
        <w:tc>
          <w:tcPr>
            <w:tcW w:w="10620" w:type="dxa"/>
          </w:tcPr>
          <w:p w:rsidR="00987276" w:rsidRDefault="008165F1" w:rsidP="00987276">
            <w:p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</w:rPr>
            </w:pP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حامیان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علمی</w:t>
            </w:r>
            <w:r w:rsidR="00F50629"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 xml:space="preserve"> داخلی و خارجی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برگزاري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همایش</w:t>
            </w:r>
            <w:r w:rsidRPr="00935339">
              <w:rPr>
                <w:rFonts w:ascii="B Davat" w:cs="B Zar"/>
                <w:b/>
                <w:bCs/>
                <w:sz w:val="24"/>
                <w:szCs w:val="24"/>
              </w:rPr>
              <w:t>: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(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با</w:t>
            </w:r>
            <w:r w:rsidRPr="0093533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ذکر</w:t>
            </w:r>
            <w:r w:rsidR="00035B9C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 xml:space="preserve"> اسامی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):</w:t>
            </w:r>
          </w:p>
          <w:p w:rsidR="001D00FF" w:rsidRPr="00987276" w:rsidRDefault="001D00FF" w:rsidP="00987276">
            <w:pPr>
              <w:tabs>
                <w:tab w:val="left" w:pos="1149"/>
              </w:tabs>
              <w:bidi/>
              <w:rPr>
                <w:rFonts w:ascii="B Davat" w:cs="B Zar"/>
                <w:sz w:val="24"/>
                <w:szCs w:val="24"/>
              </w:rPr>
            </w:pPr>
          </w:p>
        </w:tc>
      </w:tr>
      <w:tr w:rsidR="008165F1" w:rsidRPr="009F3123" w:rsidTr="00035B9C">
        <w:trPr>
          <w:trHeight w:val="1074"/>
        </w:trPr>
        <w:tc>
          <w:tcPr>
            <w:tcW w:w="10620" w:type="dxa"/>
            <w:vAlign w:val="center"/>
          </w:tcPr>
          <w:p w:rsidR="008165F1" w:rsidRDefault="008165F1" w:rsidP="00035B9C">
            <w:p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  <w:rtl/>
              </w:rPr>
            </w:pP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حامیان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  <w:lang w:bidi="fa-IR"/>
              </w:rPr>
              <w:t>مالی</w:t>
            </w:r>
            <w:r w:rsidR="00F50629"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 xml:space="preserve"> داخلی و خارجی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برگزاري</w:t>
            </w:r>
            <w:r w:rsidRPr="002D61FB">
              <w:rPr>
                <w:rFonts w:ascii="BDavat,Bold" w:cs="B Titr"/>
                <w:b/>
                <w:bCs/>
                <w:sz w:val="24"/>
                <w:szCs w:val="24"/>
              </w:rPr>
              <w:t xml:space="preserve"> </w:t>
            </w:r>
            <w:r w:rsidRPr="002D61FB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همایش</w:t>
            </w:r>
            <w:r w:rsidRPr="00935339">
              <w:rPr>
                <w:rFonts w:ascii="B Davat" w:cs="B Zar"/>
                <w:b/>
                <w:bCs/>
                <w:sz w:val="24"/>
                <w:szCs w:val="24"/>
              </w:rPr>
              <w:t>: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 xml:space="preserve"> (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با</w:t>
            </w:r>
            <w:r w:rsidRPr="0093533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ذکر</w:t>
            </w:r>
            <w:r w:rsidRPr="00935339">
              <w:rPr>
                <w:rFonts w:ascii="BDavat,Bold" w:cs="B Zar"/>
                <w:b/>
                <w:bCs/>
                <w:sz w:val="24"/>
                <w:szCs w:val="24"/>
              </w:rPr>
              <w:t xml:space="preserve"> </w:t>
            </w:r>
            <w:r w:rsidR="00035B9C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>اسامی</w:t>
            </w:r>
            <w:r w:rsidRPr="00935339">
              <w:rPr>
                <w:rFonts w:ascii="B Davat" w:cs="B Zar" w:hint="cs"/>
                <w:b/>
                <w:bCs/>
                <w:sz w:val="24"/>
                <w:szCs w:val="24"/>
                <w:rtl/>
              </w:rPr>
              <w:t>):</w:t>
            </w:r>
          </w:p>
          <w:p w:rsidR="002D61FB" w:rsidRPr="00CE606C" w:rsidRDefault="002D61FB" w:rsidP="00C825F8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bidi/>
              <w:adjustRightInd w:val="0"/>
              <w:rPr>
                <w:rFonts w:ascii="B Davat" w:cs="B Zar"/>
                <w:b/>
                <w:bCs/>
                <w:sz w:val="24"/>
                <w:szCs w:val="24"/>
                <w:rtl/>
              </w:rPr>
            </w:pPr>
            <w:r w:rsidRPr="00CE606C">
              <w:rPr>
                <w:rFonts w:ascii="B Davat" w:cs="B Zar"/>
                <w:b/>
                <w:bCs/>
                <w:sz w:val="24"/>
                <w:szCs w:val="24"/>
                <w:rtl/>
              </w:rPr>
              <w:br/>
            </w:r>
          </w:p>
        </w:tc>
      </w:tr>
      <w:tr w:rsidR="00035B9C" w:rsidRPr="009F3123" w:rsidTr="00035B9C">
        <w:trPr>
          <w:trHeight w:val="1074"/>
        </w:trPr>
        <w:tc>
          <w:tcPr>
            <w:tcW w:w="10620" w:type="dxa"/>
            <w:vAlign w:val="center"/>
          </w:tcPr>
          <w:p w:rsidR="00035B9C" w:rsidRDefault="00035B9C" w:rsidP="00035B9C">
            <w:pPr>
              <w:autoSpaceDE w:val="0"/>
              <w:autoSpaceDN w:val="0"/>
              <w:bidi/>
              <w:adjustRightInd w:val="0"/>
              <w:rPr>
                <w:rFonts w:ascii="BDavat,Bold" w:cs="B Zar"/>
                <w:b/>
                <w:bCs/>
                <w:sz w:val="24"/>
                <w:szCs w:val="24"/>
                <w:rtl/>
              </w:rPr>
            </w:pPr>
            <w:r w:rsidRPr="00211A2D">
              <w:rPr>
                <w:rFonts w:ascii="BDavat,Bold" w:cs="B Titr" w:hint="cs"/>
                <w:b/>
                <w:bCs/>
                <w:sz w:val="24"/>
                <w:szCs w:val="24"/>
                <w:rtl/>
              </w:rPr>
              <w:t>تاثیرات علمی، فرهنگی، سیاسی، اقتصادی و اجتماعی</w:t>
            </w:r>
            <w:r w:rsidRPr="00935339">
              <w:rPr>
                <w:rFonts w:ascii="BDavat,Bold" w:cs="B Zar" w:hint="cs"/>
                <w:b/>
                <w:bCs/>
                <w:sz w:val="24"/>
                <w:szCs w:val="24"/>
                <w:rtl/>
              </w:rPr>
              <w:t xml:space="preserve"> ناشی از تحقق احتمالی اهداف همایش :</w:t>
            </w:r>
          </w:p>
          <w:p w:rsidR="00035B9C" w:rsidRPr="00222BDB" w:rsidRDefault="00035B9C" w:rsidP="00035B9C">
            <w:pPr>
              <w:autoSpaceDE w:val="0"/>
              <w:autoSpaceDN w:val="0"/>
              <w:bidi/>
              <w:adjustRightInd w:val="0"/>
              <w:ind w:left="360"/>
              <w:rPr>
                <w:rFonts w:ascii="BDavat,Bold" w:cs="B Zar"/>
                <w:b/>
                <w:bCs/>
                <w:sz w:val="24"/>
                <w:szCs w:val="24"/>
              </w:rPr>
            </w:pPr>
            <w:r w:rsidRPr="00222BDB">
              <w:rPr>
                <w:rFonts w:cs="B Lotus"/>
                <w:sz w:val="28"/>
                <w:szCs w:val="28"/>
                <w:rtl/>
              </w:rPr>
              <w:t>.</w:t>
            </w:r>
            <w:r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اقتصاد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دانش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بنیان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</w:p>
          <w:p w:rsidR="00035B9C" w:rsidRPr="00222BDB" w:rsidRDefault="00035B9C" w:rsidP="00035B9C">
            <w:pPr>
              <w:bidi/>
              <w:ind w:left="360"/>
              <w:jc w:val="both"/>
              <w:rPr>
                <w:rFonts w:cs="B Lotus"/>
                <w:sz w:val="28"/>
                <w:szCs w:val="28"/>
              </w:rPr>
            </w:pPr>
            <w:r w:rsidRPr="00222BDB">
              <w:rPr>
                <w:rFonts w:cs="B Lotus"/>
                <w:sz w:val="28"/>
                <w:szCs w:val="28"/>
                <w:rtl/>
              </w:rPr>
              <w:t xml:space="preserve">. </w:t>
            </w:r>
            <w:r w:rsidR="00987276"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="008A31DD">
              <w:rPr>
                <w:rFonts w:ascii="Times New Roman" w:hAnsi="Times New Roman" w:cs="Times New Roman" w:hint="cs"/>
                <w:sz w:val="36"/>
                <w:szCs w:val="36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تجاری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سازی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(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ایده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و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فکر و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دستاوردهای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پژوهشی)</w:t>
            </w:r>
          </w:p>
          <w:p w:rsidR="00035B9C" w:rsidRPr="00222BDB" w:rsidRDefault="00035B9C" w:rsidP="00035B9C">
            <w:pPr>
              <w:bidi/>
              <w:ind w:left="360"/>
              <w:jc w:val="both"/>
              <w:rPr>
                <w:rFonts w:cs="B Lotus"/>
                <w:sz w:val="28"/>
                <w:szCs w:val="28"/>
              </w:rPr>
            </w:pPr>
            <w:r w:rsidRPr="00222BDB">
              <w:rPr>
                <w:rFonts w:cs="B Lotus"/>
                <w:sz w:val="28"/>
                <w:szCs w:val="28"/>
                <w:rtl/>
              </w:rPr>
              <w:t xml:space="preserve">. </w:t>
            </w:r>
            <w:r w:rsidR="00987276"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مالکیت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فکری</w:t>
            </w:r>
          </w:p>
          <w:p w:rsidR="00035B9C" w:rsidRPr="00222BDB" w:rsidRDefault="00035B9C" w:rsidP="00C825F8">
            <w:pPr>
              <w:bidi/>
              <w:ind w:left="360"/>
              <w:jc w:val="both"/>
              <w:rPr>
                <w:rFonts w:cs="B Lotus"/>
                <w:sz w:val="28"/>
                <w:szCs w:val="28"/>
                <w:rtl/>
              </w:rPr>
            </w:pPr>
            <w:r w:rsidRPr="00222BDB">
              <w:rPr>
                <w:rFonts w:cs="B Lotus"/>
                <w:sz w:val="28"/>
                <w:szCs w:val="28"/>
                <w:rtl/>
              </w:rPr>
              <w:t xml:space="preserve">. </w:t>
            </w:r>
            <w:r w:rsidR="00987276"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توسعه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نوآوری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و</w:t>
            </w:r>
            <w:r w:rsidRPr="00222BDB">
              <w:rPr>
                <w:rFonts w:cs="B Lotus"/>
                <w:sz w:val="28"/>
                <w:szCs w:val="28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</w:rPr>
              <w:t>فناوری</w:t>
            </w:r>
          </w:p>
          <w:p w:rsidR="00035B9C" w:rsidRPr="00222BDB" w:rsidRDefault="00035B9C" w:rsidP="00035B9C">
            <w:pPr>
              <w:bidi/>
              <w:ind w:left="360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222BDB">
              <w:rPr>
                <w:rFonts w:cs="B Lotus" w:hint="cs"/>
                <w:sz w:val="28"/>
                <w:szCs w:val="28"/>
                <w:rtl/>
                <w:lang w:bidi="fa-IR"/>
              </w:rPr>
              <w:lastRenderedPageBreak/>
              <w:t xml:space="preserve">. </w:t>
            </w:r>
            <w:r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ارتقاء کیفی سطح رفاه جامعه </w:t>
            </w:r>
          </w:p>
          <w:p w:rsidR="00035B9C" w:rsidRPr="00222BDB" w:rsidRDefault="00035B9C" w:rsidP="00035B9C">
            <w:pPr>
              <w:bidi/>
              <w:ind w:left="360"/>
              <w:jc w:val="both"/>
              <w:rPr>
                <w:rFonts w:cs="B Lotus"/>
                <w:sz w:val="28"/>
                <w:szCs w:val="28"/>
                <w:lang w:bidi="fa-IR"/>
              </w:rPr>
            </w:pPr>
            <w:r w:rsidRPr="00222BDB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. </w:t>
            </w:r>
            <w:r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Pr="00222BDB">
              <w:rPr>
                <w:rFonts w:cs="B Lotus" w:hint="cs"/>
                <w:sz w:val="28"/>
                <w:szCs w:val="28"/>
                <w:rtl/>
                <w:lang w:bidi="fa-IR"/>
              </w:rPr>
              <w:t>نگاه اکوسیستمی در رشد و توسعه اقتصادی</w:t>
            </w:r>
          </w:p>
          <w:p w:rsidR="00035B9C" w:rsidRDefault="00987276" w:rsidP="00035B9C">
            <w:pPr>
              <w:bidi/>
              <w:ind w:left="360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hAnsi="Times New Roman" w:cs="Times New Roman" w:hint="cs"/>
                <w:sz w:val="36"/>
                <w:szCs w:val="36"/>
                <w:rtl/>
              </w:rPr>
              <w:t>.</w:t>
            </w:r>
            <w:r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="00035B9C"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="00035B9C" w:rsidRPr="00222BDB">
              <w:rPr>
                <w:rFonts w:cs="B Lotus" w:hint="cs"/>
                <w:sz w:val="28"/>
                <w:szCs w:val="28"/>
                <w:rtl/>
                <w:lang w:bidi="fa-IR"/>
              </w:rPr>
              <w:t>توسعه مرزهای دانش</w:t>
            </w:r>
          </w:p>
          <w:p w:rsidR="00F46047" w:rsidRPr="00035B9C" w:rsidRDefault="00987276" w:rsidP="003E315D">
            <w:pPr>
              <w:bidi/>
              <w:ind w:left="360"/>
              <w:jc w:val="both"/>
              <w:rPr>
                <w:rFonts w:cs="B Lotus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 w:hint="cs"/>
                <w:sz w:val="36"/>
                <w:szCs w:val="36"/>
                <w:rtl/>
              </w:rPr>
              <w:t>.</w:t>
            </w:r>
            <w:r w:rsidR="00035B9C" w:rsidRPr="00222BDB">
              <w:rPr>
                <w:rFonts w:ascii="Times New Roman" w:hAnsi="Times New Roman" w:cs="Times New Roman" w:hint="cs"/>
                <w:sz w:val="36"/>
                <w:szCs w:val="36"/>
                <w:rtl/>
              </w:rPr>
              <w:t>□</w:t>
            </w:r>
            <w:r w:rsidR="00035B9C" w:rsidRPr="00222BDB">
              <w:rPr>
                <w:rFonts w:cs="B Lotus" w:hint="cs"/>
                <w:sz w:val="36"/>
                <w:szCs w:val="36"/>
                <w:rtl/>
              </w:rPr>
              <w:t xml:space="preserve"> </w:t>
            </w:r>
            <w:r w:rsidR="00035B9C" w:rsidRPr="00222BDB">
              <w:rPr>
                <w:rFonts w:cs="B Lotus" w:hint="cs"/>
                <w:sz w:val="28"/>
                <w:szCs w:val="28"/>
                <w:rtl/>
              </w:rPr>
              <w:t>سایر(ذکر شود)</w:t>
            </w:r>
            <w:r w:rsidR="003E315D">
              <w:rPr>
                <w:rFonts w:cs="B Lotus" w:hint="cs"/>
                <w:sz w:val="28"/>
                <w:szCs w:val="28"/>
                <w:rtl/>
              </w:rPr>
              <w:t>..............</w:t>
            </w:r>
          </w:p>
        </w:tc>
      </w:tr>
    </w:tbl>
    <w:p w:rsidR="009F4EB6" w:rsidRDefault="009F4EB6" w:rsidP="00222BDB">
      <w:pPr>
        <w:tabs>
          <w:tab w:val="left" w:pos="2783"/>
        </w:tabs>
        <w:bidi/>
        <w:rPr>
          <w:rFonts w:cs="B Zar"/>
          <w:b/>
          <w:bCs/>
          <w:sz w:val="28"/>
          <w:szCs w:val="28"/>
          <w:rtl/>
          <w:lang w:bidi="fa-IR"/>
        </w:rPr>
      </w:pPr>
    </w:p>
    <w:p w:rsidR="00D96178" w:rsidRDefault="00D96178" w:rsidP="00F46047">
      <w:pPr>
        <w:tabs>
          <w:tab w:val="left" w:pos="2783"/>
        </w:tabs>
        <w:bidi/>
        <w:jc w:val="center"/>
        <w:rPr>
          <w:rFonts w:cs="B Zar"/>
          <w:b/>
          <w:bCs/>
          <w:sz w:val="28"/>
          <w:szCs w:val="28"/>
          <w:rtl/>
        </w:rPr>
      </w:pPr>
    </w:p>
    <w:p w:rsidR="00D96178" w:rsidRDefault="00D96178" w:rsidP="00D96178">
      <w:pPr>
        <w:tabs>
          <w:tab w:val="left" w:pos="2783"/>
        </w:tabs>
        <w:bidi/>
        <w:rPr>
          <w:rFonts w:cs="B Zar"/>
          <w:b/>
          <w:bCs/>
          <w:sz w:val="28"/>
          <w:szCs w:val="28"/>
          <w:rtl/>
        </w:rPr>
      </w:pPr>
    </w:p>
    <w:sectPr w:rsidR="00D96178" w:rsidSect="003E40B9">
      <w:headerReference w:type="default" r:id="rId8"/>
      <w:footerReference w:type="default" r:id="rId9"/>
      <w:pgSz w:w="12240" w:h="15840" w:code="1"/>
      <w:pgMar w:top="2160" w:right="1037" w:bottom="1440" w:left="994" w:header="634" w:footer="706" w:gutter="0"/>
      <w:pgBorders w:offsetFrom="page">
        <w:top w:val="thinThickSmallGap" w:sz="12" w:space="24" w:color="17365D" w:themeColor="text2" w:themeShade="BF"/>
        <w:left w:val="thinThickSmallGap" w:sz="12" w:space="24" w:color="17365D" w:themeColor="text2" w:themeShade="BF"/>
        <w:bottom w:val="thickThinSmallGap" w:sz="12" w:space="24" w:color="17365D" w:themeColor="text2" w:themeShade="BF"/>
        <w:right w:val="thickThinSmallGap" w:sz="12" w:space="24" w:color="17365D" w:themeColor="text2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766F" w:rsidRDefault="000E766F" w:rsidP="005E3AF6">
      <w:pPr>
        <w:spacing w:after="0" w:line="240" w:lineRule="auto"/>
      </w:pPr>
      <w:r>
        <w:separator/>
      </w:r>
    </w:p>
  </w:endnote>
  <w:endnote w:type="continuationSeparator" w:id="0">
    <w:p w:rsidR="000E766F" w:rsidRDefault="000E766F" w:rsidP="005E3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subsetted="1" w:fontKey="{6CD7B0D9-2482-481A-9791-8DC4227BE368}"/>
    <w:embedBold r:id="rId2" w:subsetted="1" w:fontKey="{99488BDC-FD69-4C18-9DD3-B9767EC94F12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avat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D10CA419-2F95-4ED0-AC03-D4B7C65C985F}"/>
    <w:embedBold r:id="rId4" w:fontKey="{7B05E296-AC00-4E4A-B236-1532A920A0FE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5" w:subsetted="1" w:fontKey="{5EFEDC4D-B74B-4A72-8D1F-F249A2955A32}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6" w:subsetted="1" w:fontKey="{4E6A90C9-E43C-41A5-B78C-6406C4F1B2FA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7" w:subsetted="1" w:fontKey="{03DC6A31-E06E-4176-B2C7-4273B743AE8E}"/>
  </w:font>
  <w:font w:name="BDavat,BoldItalic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Bold r:id="rId8" w:subsetted="1" w:fontKey="{BA8E5C13-BDAE-40D7-8A69-D835789B79A0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9" w:fontKey="{9275B415-7643-4EB4-B44C-AE67AF9ED80A}"/>
    <w:embedBold r:id="rId10" w:subsetted="1" w:fontKey="{652C61BE-EC6D-4598-B997-5B252EA8939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B Lotus"/>
        <w:rtl/>
      </w:rPr>
      <w:id w:val="1433019467"/>
      <w:docPartObj>
        <w:docPartGallery w:val="Page Numbers (Bottom of Page)"/>
        <w:docPartUnique/>
      </w:docPartObj>
    </w:sdtPr>
    <w:sdtEndPr/>
    <w:sdtContent>
      <w:sdt>
        <w:sdtPr>
          <w:rPr>
            <w:rFonts w:cs="B Lotus"/>
            <w:rtl/>
          </w:rPr>
          <w:id w:val="-1684895918"/>
          <w:docPartObj>
            <w:docPartGallery w:val="Page Numbers (Top of Page)"/>
            <w:docPartUnique/>
          </w:docPartObj>
        </w:sdtPr>
        <w:sdtEndPr/>
        <w:sdtContent>
          <w:p w:rsidR="005545ED" w:rsidRPr="00D62061" w:rsidRDefault="005545ED" w:rsidP="00D62061">
            <w:pPr>
              <w:pStyle w:val="Footer"/>
              <w:bidi/>
              <w:jc w:val="center"/>
              <w:rPr>
                <w:rFonts w:cs="B Lotus"/>
              </w:rPr>
            </w:pPr>
            <w:r>
              <w:rPr>
                <w:rFonts w:cs="B Lotus" w:hint="cs"/>
                <w:rtl/>
              </w:rPr>
              <w:t>صفحه</w:t>
            </w:r>
            <w:r w:rsidRPr="00D62061">
              <w:rPr>
                <w:rFonts w:cs="B Lotus"/>
              </w:rPr>
              <w:t xml:space="preserve"> 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begin"/>
            </w:r>
            <w:r w:rsidRPr="00D62061">
              <w:rPr>
                <w:rFonts w:cs="B Lotus"/>
                <w:b/>
                <w:bCs/>
              </w:rPr>
              <w:instrText xml:space="preserve"> PAGE </w:instrTex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separate"/>
            </w:r>
            <w:r w:rsidR="006F476C">
              <w:rPr>
                <w:rFonts w:cs="B Lotus"/>
                <w:b/>
                <w:bCs/>
                <w:noProof/>
                <w:rtl/>
              </w:rPr>
              <w:t>3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end"/>
            </w:r>
            <w:r w:rsidRPr="00D62061">
              <w:rPr>
                <w:rFonts w:cs="B Lotus"/>
              </w:rPr>
              <w:t xml:space="preserve"> </w:t>
            </w:r>
            <w:r>
              <w:rPr>
                <w:rFonts w:cs="B Lotus" w:hint="cs"/>
                <w:rtl/>
              </w:rPr>
              <w:t>از</w:t>
            </w:r>
            <w:r w:rsidRPr="00D62061">
              <w:rPr>
                <w:rFonts w:cs="B Lotus"/>
              </w:rPr>
              <w:t xml:space="preserve"> 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begin"/>
            </w:r>
            <w:r w:rsidRPr="00D62061">
              <w:rPr>
                <w:rFonts w:cs="B Lotus"/>
                <w:b/>
                <w:bCs/>
              </w:rPr>
              <w:instrText xml:space="preserve"> NUMPAGES  </w:instrTex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separate"/>
            </w:r>
            <w:r w:rsidR="006F476C">
              <w:rPr>
                <w:rFonts w:cs="B Lotus"/>
                <w:b/>
                <w:bCs/>
                <w:noProof/>
                <w:rtl/>
              </w:rPr>
              <w:t>3</w:t>
            </w:r>
            <w:r w:rsidRPr="00D62061">
              <w:rPr>
                <w:rFonts w:cs="B Lotus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545ED" w:rsidRDefault="005545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766F" w:rsidRDefault="000E766F" w:rsidP="005E3AF6">
      <w:pPr>
        <w:spacing w:after="0" w:line="240" w:lineRule="auto"/>
      </w:pPr>
      <w:r>
        <w:separator/>
      </w:r>
    </w:p>
  </w:footnote>
  <w:footnote w:type="continuationSeparator" w:id="0">
    <w:p w:rsidR="000E766F" w:rsidRDefault="000E766F" w:rsidP="005E3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45ED" w:rsidRDefault="005545ED" w:rsidP="00375CBF">
    <w:pPr>
      <w:pStyle w:val="Header"/>
      <w:bidi/>
      <w:jc w:val="center"/>
    </w:pPr>
    <w:r w:rsidRPr="00375CBF">
      <w:rPr>
        <w:noProof/>
      </w:rPr>
      <w:drawing>
        <wp:inline distT="0" distB="0" distL="0" distR="0" wp14:anchorId="47AA47EE" wp14:editId="6A9652F8">
          <wp:extent cx="1409700" cy="861796"/>
          <wp:effectExtent l="0" t="0" r="0" b="0"/>
          <wp:docPr id="14" name="Picture 14" descr="\\fs\home\beigi.j\Desktop\logo-print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fs\home\beigi.j\Desktop\logo-print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4462" cy="87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15AD4"/>
    <w:multiLevelType w:val="hybridMultilevel"/>
    <w:tmpl w:val="8320C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A2A9E"/>
    <w:multiLevelType w:val="hybridMultilevel"/>
    <w:tmpl w:val="B1242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C41EB"/>
    <w:multiLevelType w:val="hybridMultilevel"/>
    <w:tmpl w:val="3BB4B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245E7"/>
    <w:multiLevelType w:val="hybridMultilevel"/>
    <w:tmpl w:val="E7E28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2050C0"/>
    <w:multiLevelType w:val="hybridMultilevel"/>
    <w:tmpl w:val="390AC44C"/>
    <w:lvl w:ilvl="0" w:tplc="C32C1B80">
      <w:start w:val="1"/>
      <w:numFmt w:val="bullet"/>
      <w:lvlText w:val="D"/>
      <w:lvlJc w:val="left"/>
      <w:pPr>
        <w:ind w:left="-414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5" w15:restartNumberingAfterBreak="0">
    <w:nsid w:val="2F5515B0"/>
    <w:multiLevelType w:val="hybridMultilevel"/>
    <w:tmpl w:val="507E7CFC"/>
    <w:lvl w:ilvl="0" w:tplc="C32C1B80">
      <w:start w:val="1"/>
      <w:numFmt w:val="bullet"/>
      <w:lvlText w:val="D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537961"/>
    <w:multiLevelType w:val="hybridMultilevel"/>
    <w:tmpl w:val="A406E4A4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7" w15:restartNumberingAfterBreak="0">
    <w:nsid w:val="3932635C"/>
    <w:multiLevelType w:val="hybridMultilevel"/>
    <w:tmpl w:val="25DAA340"/>
    <w:lvl w:ilvl="0" w:tplc="C32C1B80">
      <w:start w:val="1"/>
      <w:numFmt w:val="bullet"/>
      <w:lvlText w:val="D"/>
      <w:lvlJc w:val="left"/>
      <w:pPr>
        <w:ind w:left="306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6" w:hanging="360"/>
      </w:pPr>
      <w:rPr>
        <w:rFonts w:ascii="Wingdings" w:hAnsi="Wingdings" w:hint="default"/>
      </w:rPr>
    </w:lvl>
  </w:abstractNum>
  <w:abstractNum w:abstractNumId="8" w15:restartNumberingAfterBreak="0">
    <w:nsid w:val="3E480BEB"/>
    <w:multiLevelType w:val="hybridMultilevel"/>
    <w:tmpl w:val="C032B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62C50"/>
    <w:multiLevelType w:val="hybridMultilevel"/>
    <w:tmpl w:val="4F06E7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573FD"/>
    <w:multiLevelType w:val="hybridMultilevel"/>
    <w:tmpl w:val="0D64313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4C2B424F"/>
    <w:multiLevelType w:val="hybridMultilevel"/>
    <w:tmpl w:val="1B32A0A0"/>
    <w:lvl w:ilvl="0" w:tplc="04090009">
      <w:start w:val="1"/>
      <w:numFmt w:val="bullet"/>
      <w:lvlText w:val=""/>
      <w:lvlJc w:val="left"/>
      <w:pPr>
        <w:ind w:left="-4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2" w15:restartNumberingAfterBreak="0">
    <w:nsid w:val="5504311C"/>
    <w:multiLevelType w:val="hybridMultilevel"/>
    <w:tmpl w:val="9BDA8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104B46"/>
    <w:multiLevelType w:val="hybridMultilevel"/>
    <w:tmpl w:val="0D76D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9663FC"/>
    <w:multiLevelType w:val="hybridMultilevel"/>
    <w:tmpl w:val="77183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5B41D6"/>
    <w:multiLevelType w:val="hybridMultilevel"/>
    <w:tmpl w:val="7934203E"/>
    <w:lvl w:ilvl="0" w:tplc="C32C1B80">
      <w:start w:val="1"/>
      <w:numFmt w:val="bullet"/>
      <w:lvlText w:val="D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B2055B"/>
    <w:multiLevelType w:val="hybridMultilevel"/>
    <w:tmpl w:val="68C8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2424AE"/>
    <w:multiLevelType w:val="hybridMultilevel"/>
    <w:tmpl w:val="62E2C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465D70"/>
    <w:multiLevelType w:val="hybridMultilevel"/>
    <w:tmpl w:val="059C9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5"/>
  </w:num>
  <w:num w:numId="5">
    <w:abstractNumId w:val="15"/>
  </w:num>
  <w:num w:numId="6">
    <w:abstractNumId w:val="10"/>
  </w:num>
  <w:num w:numId="7">
    <w:abstractNumId w:val="6"/>
  </w:num>
  <w:num w:numId="8">
    <w:abstractNumId w:val="3"/>
  </w:num>
  <w:num w:numId="9">
    <w:abstractNumId w:val="17"/>
  </w:num>
  <w:num w:numId="10">
    <w:abstractNumId w:val="9"/>
  </w:num>
  <w:num w:numId="11">
    <w:abstractNumId w:val="0"/>
  </w:num>
  <w:num w:numId="12">
    <w:abstractNumId w:val="13"/>
  </w:num>
  <w:num w:numId="13">
    <w:abstractNumId w:val="18"/>
  </w:num>
  <w:num w:numId="14">
    <w:abstractNumId w:val="14"/>
  </w:num>
  <w:num w:numId="15">
    <w:abstractNumId w:val="2"/>
  </w:num>
  <w:num w:numId="16">
    <w:abstractNumId w:val="12"/>
  </w:num>
  <w:num w:numId="17">
    <w:abstractNumId w:val="1"/>
  </w:num>
  <w:num w:numId="18">
    <w:abstractNumId w:val="8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DcyNDMwNDAxMTNU0lEKTi0uzszPAykwrgUAu5FOoSwAAAA="/>
  </w:docVars>
  <w:rsids>
    <w:rsidRoot w:val="00B4587C"/>
    <w:rsid w:val="000345A2"/>
    <w:rsid w:val="00035B9C"/>
    <w:rsid w:val="000509BA"/>
    <w:rsid w:val="000552F2"/>
    <w:rsid w:val="0006136D"/>
    <w:rsid w:val="00063F63"/>
    <w:rsid w:val="000769E3"/>
    <w:rsid w:val="00086E0A"/>
    <w:rsid w:val="00095112"/>
    <w:rsid w:val="000A0200"/>
    <w:rsid w:val="000B67A0"/>
    <w:rsid w:val="000C11CA"/>
    <w:rsid w:val="000E766F"/>
    <w:rsid w:val="000F107F"/>
    <w:rsid w:val="000F1920"/>
    <w:rsid w:val="000F31F4"/>
    <w:rsid w:val="00104F14"/>
    <w:rsid w:val="00141A05"/>
    <w:rsid w:val="001511DD"/>
    <w:rsid w:val="001579CF"/>
    <w:rsid w:val="00165336"/>
    <w:rsid w:val="00183D51"/>
    <w:rsid w:val="001A0734"/>
    <w:rsid w:val="001A1BA2"/>
    <w:rsid w:val="001A7FB2"/>
    <w:rsid w:val="001D00FF"/>
    <w:rsid w:val="00204624"/>
    <w:rsid w:val="00211A2D"/>
    <w:rsid w:val="00216BEC"/>
    <w:rsid w:val="00222BDB"/>
    <w:rsid w:val="00261595"/>
    <w:rsid w:val="00270D80"/>
    <w:rsid w:val="0027601B"/>
    <w:rsid w:val="00286351"/>
    <w:rsid w:val="00295426"/>
    <w:rsid w:val="002B7750"/>
    <w:rsid w:val="002C2056"/>
    <w:rsid w:val="002C52A4"/>
    <w:rsid w:val="002D61FB"/>
    <w:rsid w:val="002E011C"/>
    <w:rsid w:val="00313DED"/>
    <w:rsid w:val="00316A8E"/>
    <w:rsid w:val="00343BEE"/>
    <w:rsid w:val="00351427"/>
    <w:rsid w:val="00351B66"/>
    <w:rsid w:val="00355515"/>
    <w:rsid w:val="00363D84"/>
    <w:rsid w:val="00373277"/>
    <w:rsid w:val="003754AA"/>
    <w:rsid w:val="00375CBF"/>
    <w:rsid w:val="00390CA6"/>
    <w:rsid w:val="00393470"/>
    <w:rsid w:val="003D3AC0"/>
    <w:rsid w:val="003E315D"/>
    <w:rsid w:val="003E40B9"/>
    <w:rsid w:val="003F5E66"/>
    <w:rsid w:val="004370F2"/>
    <w:rsid w:val="00446718"/>
    <w:rsid w:val="00467636"/>
    <w:rsid w:val="00476033"/>
    <w:rsid w:val="00491CFC"/>
    <w:rsid w:val="00493317"/>
    <w:rsid w:val="004A0149"/>
    <w:rsid w:val="004C545F"/>
    <w:rsid w:val="004D240E"/>
    <w:rsid w:val="004F640C"/>
    <w:rsid w:val="005105FF"/>
    <w:rsid w:val="00540EA0"/>
    <w:rsid w:val="00541ABD"/>
    <w:rsid w:val="00552FF3"/>
    <w:rsid w:val="005545ED"/>
    <w:rsid w:val="00582580"/>
    <w:rsid w:val="005954A3"/>
    <w:rsid w:val="005A0BAA"/>
    <w:rsid w:val="005C22A7"/>
    <w:rsid w:val="005C5213"/>
    <w:rsid w:val="005D2F1F"/>
    <w:rsid w:val="005E3AF6"/>
    <w:rsid w:val="00612138"/>
    <w:rsid w:val="006259E0"/>
    <w:rsid w:val="006446F8"/>
    <w:rsid w:val="00651066"/>
    <w:rsid w:val="00653843"/>
    <w:rsid w:val="00682702"/>
    <w:rsid w:val="006842AE"/>
    <w:rsid w:val="006901C0"/>
    <w:rsid w:val="00694D9C"/>
    <w:rsid w:val="006A227C"/>
    <w:rsid w:val="006B6387"/>
    <w:rsid w:val="006C1CD4"/>
    <w:rsid w:val="006F476C"/>
    <w:rsid w:val="00706BFB"/>
    <w:rsid w:val="00710460"/>
    <w:rsid w:val="00712A5F"/>
    <w:rsid w:val="00735571"/>
    <w:rsid w:val="00747B84"/>
    <w:rsid w:val="00762A15"/>
    <w:rsid w:val="00785615"/>
    <w:rsid w:val="007A2A7C"/>
    <w:rsid w:val="007A5E80"/>
    <w:rsid w:val="007B2159"/>
    <w:rsid w:val="007B3CEB"/>
    <w:rsid w:val="007B4AC3"/>
    <w:rsid w:val="007C5A2F"/>
    <w:rsid w:val="00807D4E"/>
    <w:rsid w:val="008116E9"/>
    <w:rsid w:val="008165F1"/>
    <w:rsid w:val="00856A36"/>
    <w:rsid w:val="008634B9"/>
    <w:rsid w:val="008A31DD"/>
    <w:rsid w:val="008D38BA"/>
    <w:rsid w:val="008F678F"/>
    <w:rsid w:val="008F721F"/>
    <w:rsid w:val="0090176D"/>
    <w:rsid w:val="00914845"/>
    <w:rsid w:val="00916ABF"/>
    <w:rsid w:val="00926C16"/>
    <w:rsid w:val="00935339"/>
    <w:rsid w:val="009364AB"/>
    <w:rsid w:val="00953227"/>
    <w:rsid w:val="00956442"/>
    <w:rsid w:val="009851D9"/>
    <w:rsid w:val="00987276"/>
    <w:rsid w:val="009A0CF9"/>
    <w:rsid w:val="009A1D8E"/>
    <w:rsid w:val="009B60C5"/>
    <w:rsid w:val="009C76ED"/>
    <w:rsid w:val="009F3123"/>
    <w:rsid w:val="009F4EB6"/>
    <w:rsid w:val="00A02684"/>
    <w:rsid w:val="00A21E0A"/>
    <w:rsid w:val="00A72EA0"/>
    <w:rsid w:val="00AA06C1"/>
    <w:rsid w:val="00AB71D7"/>
    <w:rsid w:val="00AC3C1C"/>
    <w:rsid w:val="00AD15EB"/>
    <w:rsid w:val="00AD5239"/>
    <w:rsid w:val="00AF06FF"/>
    <w:rsid w:val="00AF1EEB"/>
    <w:rsid w:val="00AF60D1"/>
    <w:rsid w:val="00B04974"/>
    <w:rsid w:val="00B20AB6"/>
    <w:rsid w:val="00B30FC4"/>
    <w:rsid w:val="00B31B43"/>
    <w:rsid w:val="00B41066"/>
    <w:rsid w:val="00B448B9"/>
    <w:rsid w:val="00B4587C"/>
    <w:rsid w:val="00B538EA"/>
    <w:rsid w:val="00B64D86"/>
    <w:rsid w:val="00B72D5F"/>
    <w:rsid w:val="00B80F81"/>
    <w:rsid w:val="00BB5D84"/>
    <w:rsid w:val="00BC345D"/>
    <w:rsid w:val="00C134BD"/>
    <w:rsid w:val="00C25790"/>
    <w:rsid w:val="00C319DB"/>
    <w:rsid w:val="00C42321"/>
    <w:rsid w:val="00C4292E"/>
    <w:rsid w:val="00C45F1C"/>
    <w:rsid w:val="00C70125"/>
    <w:rsid w:val="00C7295B"/>
    <w:rsid w:val="00C825F8"/>
    <w:rsid w:val="00C867F8"/>
    <w:rsid w:val="00C936DB"/>
    <w:rsid w:val="00CA7793"/>
    <w:rsid w:val="00CC055B"/>
    <w:rsid w:val="00CE32AF"/>
    <w:rsid w:val="00CE606C"/>
    <w:rsid w:val="00CF4C88"/>
    <w:rsid w:val="00D308F5"/>
    <w:rsid w:val="00D51C1B"/>
    <w:rsid w:val="00D62061"/>
    <w:rsid w:val="00D81473"/>
    <w:rsid w:val="00D82C50"/>
    <w:rsid w:val="00D91E27"/>
    <w:rsid w:val="00D96178"/>
    <w:rsid w:val="00DC1E8E"/>
    <w:rsid w:val="00DC270F"/>
    <w:rsid w:val="00DC46A5"/>
    <w:rsid w:val="00DC5FDA"/>
    <w:rsid w:val="00E14673"/>
    <w:rsid w:val="00E164FF"/>
    <w:rsid w:val="00E3325E"/>
    <w:rsid w:val="00E33B15"/>
    <w:rsid w:val="00E43A8E"/>
    <w:rsid w:val="00E52F6C"/>
    <w:rsid w:val="00E65D94"/>
    <w:rsid w:val="00E65E15"/>
    <w:rsid w:val="00E822D5"/>
    <w:rsid w:val="00EC45A8"/>
    <w:rsid w:val="00ED420C"/>
    <w:rsid w:val="00EE491D"/>
    <w:rsid w:val="00EF2669"/>
    <w:rsid w:val="00EF3883"/>
    <w:rsid w:val="00F03E84"/>
    <w:rsid w:val="00F30B29"/>
    <w:rsid w:val="00F37531"/>
    <w:rsid w:val="00F4323D"/>
    <w:rsid w:val="00F4414A"/>
    <w:rsid w:val="00F46047"/>
    <w:rsid w:val="00F50629"/>
    <w:rsid w:val="00F54B51"/>
    <w:rsid w:val="00F54FA9"/>
    <w:rsid w:val="00F70D78"/>
    <w:rsid w:val="00F91D18"/>
    <w:rsid w:val="00FF2897"/>
    <w:rsid w:val="00FF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E43FA12-A755-4AE0-BF8D-65BFC45D9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5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4587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F31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3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AF6"/>
  </w:style>
  <w:style w:type="paragraph" w:styleId="Footer">
    <w:name w:val="footer"/>
    <w:basedOn w:val="Normal"/>
    <w:link w:val="FooterChar"/>
    <w:uiPriority w:val="99"/>
    <w:unhideWhenUsed/>
    <w:rsid w:val="005E3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AF6"/>
  </w:style>
  <w:style w:type="paragraph" w:styleId="BalloonText">
    <w:name w:val="Balloon Text"/>
    <w:basedOn w:val="Normal"/>
    <w:link w:val="BalloonTextChar"/>
    <w:uiPriority w:val="99"/>
    <w:semiHidden/>
    <w:unhideWhenUsed/>
    <w:rsid w:val="004F64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4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C76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B7827-55FB-4D98-84E8-DC55FDB0A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I</Company>
  <LinksUpToDate>false</LinksUpToDate>
  <CharactersWithSpaces>1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javaherdashti</dc:creator>
  <cp:keywords/>
  <dc:description/>
  <cp:lastModifiedBy>sama shahedi</cp:lastModifiedBy>
  <cp:revision>7</cp:revision>
  <cp:lastPrinted>2018-11-19T08:23:00Z</cp:lastPrinted>
  <dcterms:created xsi:type="dcterms:W3CDTF">2018-11-19T08:10:00Z</dcterms:created>
  <dcterms:modified xsi:type="dcterms:W3CDTF">2019-01-16T06:32:00Z</dcterms:modified>
</cp:coreProperties>
</file>